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Максим Яку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2492943" cy="1222408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89912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891708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430673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858361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98327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183020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062336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694329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38053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437010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433607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431232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44381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131574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Максим Якунин</dc:creator>
  <dc:language>ru-RU</dc:language>
  <cp:keywords/>
  <dcterms:created xsi:type="dcterms:W3CDTF">2025-03-10T08:17:08Z</dcterms:created>
  <dcterms:modified xsi:type="dcterms:W3CDTF">2025-03-10T08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